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8B89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2959">
        <w:rPr>
          <w:rFonts w:eastAsia="Times New Roman" w:cstheme="minorHAnsi"/>
          <w:b/>
        </w:rPr>
        <w:t>68211</w:t>
      </w:r>
    </w:p>
    <w:p w14:paraId="2F6924E5" w14:textId="407C48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2959">
        <w:rPr>
          <w:rFonts w:eastAsia="Times New Roman" w:cstheme="minorHAnsi"/>
          <w:b/>
        </w:rPr>
        <w:t>Poornima G</w:t>
      </w:r>
    </w:p>
    <w:p w14:paraId="6FB9233B" w14:textId="7EA15A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91950" w:rsidRPr="00040FF8">
          <w:rPr>
            <w:rStyle w:val="Hyperlink"/>
            <w:rFonts w:eastAsia="Times New Roman" w:cstheme="minorHAnsi"/>
            <w:b/>
          </w:rPr>
          <w:t>https://review.jove.com/account/file-uploader?src=20804403</w:t>
        </w:r>
      </w:hyperlink>
      <w:r w:rsidR="009919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C29E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2959" w:rsidRPr="00732959">
        <w:rPr>
          <w:rStyle w:val="ArticleTitle"/>
          <w:rFonts w:cstheme="minorHAnsi"/>
        </w:rPr>
        <w:t>Modified Octopus Technique for Thoracoabdominal Aortic Aneurys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B85965" w14:textId="77777777" w:rsidR="00914815" w:rsidRPr="00914815" w:rsidRDefault="00914815" w:rsidP="00914815">
      <w:pPr>
        <w:outlineLvl w:val="0"/>
        <w:rPr>
          <w:rFonts w:eastAsia="Times New Roman" w:cstheme="minorHAnsi"/>
          <w:b/>
          <w:sz w:val="28"/>
          <w:szCs w:val="28"/>
        </w:rPr>
      </w:pPr>
      <w:r w:rsidRPr="00914815">
        <w:rPr>
          <w:rFonts w:eastAsia="Times New Roman" w:cstheme="minorHAnsi"/>
          <w:b/>
          <w:sz w:val="28"/>
          <w:szCs w:val="28"/>
        </w:rPr>
        <w:t>Zhaoyang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>, Weihao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Guorui Li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Guo Chen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>, Yankui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14815">
        <w:rPr>
          <w:rFonts w:eastAsia="Times New Roman" w:cstheme="minorHAnsi"/>
          <w:b/>
          <w:sz w:val="28"/>
          <w:szCs w:val="28"/>
        </w:rPr>
        <w:t>, Xuemin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Xiaoming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Tao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254A69CF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2C9F641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14815">
        <w:rPr>
          <w:rFonts w:eastAsia="Times New Roman" w:cstheme="minorHAnsi"/>
          <w:bCs/>
          <w:sz w:val="28"/>
          <w:szCs w:val="28"/>
        </w:rPr>
        <w:t>Clinical Medical College, Hebei University, Baoding, Hebei, China,</w:t>
      </w:r>
    </w:p>
    <w:p w14:paraId="08F8DD1B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Cs/>
          <w:sz w:val="28"/>
          <w:szCs w:val="28"/>
        </w:rPr>
        <w:t>Vascular Surgery Department, Peking University People's Hospital, Beijing, China</w:t>
      </w:r>
    </w:p>
    <w:p w14:paraId="33CD999C" w14:textId="4E46FED8" w:rsidR="00D6314B" w:rsidRPr="00E07508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E0750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07508">
        <w:rPr>
          <w:rFonts w:eastAsia="Times New Roman" w:cstheme="minorHAnsi"/>
          <w:bCs/>
          <w:sz w:val="28"/>
          <w:szCs w:val="28"/>
        </w:rPr>
        <w:t>Vascular Surgery Department, The Second Hospital of Tianji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E7671B6" w:rsidR="004E0C5A" w:rsidRDefault="00E07508" w:rsidP="004E0C5A">
      <w:pPr>
        <w:outlineLvl w:val="0"/>
        <w:rPr>
          <w:rFonts w:eastAsia="Times New Roman" w:cstheme="minorHAnsi"/>
        </w:rPr>
      </w:pPr>
      <w:bookmarkStart w:id="0" w:name="_Hlk25233958"/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FEB6B9" w14:textId="614A506B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Zhaoyang L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izhaoyang2191@163.com</w:t>
      </w:r>
    </w:p>
    <w:p w14:paraId="5AB48CC8" w14:textId="7AFC08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Weihao L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iweihao730@163.com</w:t>
      </w:r>
    </w:p>
    <w:p w14:paraId="5B89A9A0" w14:textId="31E25C07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Guorui Liang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2311210330@stu.pku.edu.cn</w:t>
      </w:r>
    </w:p>
    <w:p w14:paraId="4B3D3837" w14:textId="53F143FF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Guo Chen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lunatian52@163.com</w:t>
      </w:r>
    </w:p>
    <w:p w14:paraId="06A26EB3" w14:textId="69CA641A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 xml:space="preserve">Yankui </w:t>
      </w:r>
      <w:r w:rsidRPr="00E07508">
        <w:rPr>
          <w:rFonts w:ascii="Calibri" w:hAnsi="Calibri" w:cs="Calibri"/>
          <w:color w:val="auto"/>
          <w:lang w:eastAsia="zh-CN"/>
        </w:rPr>
        <w:t>L</w:t>
      </w:r>
      <w:r w:rsidRPr="00E07508">
        <w:rPr>
          <w:rFonts w:ascii="Calibri" w:hAnsi="Calibri" w:cs="Calibri"/>
          <w:color w:val="auto"/>
        </w:rPr>
        <w:t>i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yankuili@tmu.edu.cn</w:t>
      </w:r>
    </w:p>
    <w:p w14:paraId="207D7EE7" w14:textId="146F2AD1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Xuemin Zhang</w:t>
      </w:r>
      <w:r w:rsidRPr="00E07508">
        <w:rPr>
          <w:rFonts w:ascii="Calibri" w:hAnsi="Calibri" w:cs="Calibri"/>
          <w:color w:val="auto"/>
        </w:rPr>
        <w:tab/>
      </w:r>
      <w:r w:rsidRPr="00E07508">
        <w:rPr>
          <w:rFonts w:ascii="Calibri" w:hAnsi="Calibri" w:cs="Calibri"/>
          <w:color w:val="auto"/>
        </w:rPr>
        <w:tab/>
        <w:t>zhangxuemin128@126.com</w:t>
      </w:r>
    </w:p>
    <w:p w14:paraId="097A2E66" w14:textId="07CA40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auto"/>
        </w:rPr>
      </w:pPr>
      <w:r w:rsidRPr="00E07508">
        <w:rPr>
          <w:rFonts w:ascii="Calibri" w:hAnsi="Calibri" w:cs="Calibri"/>
          <w:color w:val="auto"/>
        </w:rPr>
        <w:t>Xiaoming Zhang</w:t>
      </w:r>
      <w:r w:rsidRPr="00E07508">
        <w:rPr>
          <w:rFonts w:ascii="Calibri" w:hAnsi="Calibri" w:cs="Calibri"/>
          <w:color w:val="auto"/>
        </w:rPr>
        <w:tab/>
        <w:t>rmyyxgwk@163.com</w:t>
      </w:r>
    </w:p>
    <w:p w14:paraId="602F03B1" w14:textId="77777777" w:rsidR="00E07508" w:rsidRDefault="00E07508" w:rsidP="00E07508">
      <w:pPr>
        <w:outlineLvl w:val="0"/>
        <w:rPr>
          <w:rFonts w:eastAsia="Times New Roman" w:cstheme="minorHAnsi"/>
        </w:rPr>
      </w:pPr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CEA821E" w:rsidR="005F1ADF" w:rsidRPr="00F94035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F94035">
        <w:rPr>
          <w:rFonts w:eastAsia="Times New Roman" w:cstheme="minorHAnsi"/>
        </w:rPr>
        <w:t>?</w:t>
      </w:r>
      <w:r w:rsidRPr="00F94035">
        <w:rPr>
          <w:rFonts w:eastAsia="Times New Roman" w:cstheme="minorHAnsi"/>
          <w:b/>
        </w:rPr>
        <w:t xml:space="preserve">  </w:t>
      </w:r>
      <w:r w:rsidR="005562B4" w:rsidRPr="00F94035">
        <w:rPr>
          <w:rFonts w:cstheme="minorHAnsi" w:hint="eastAsia"/>
          <w:b/>
          <w:lang w:eastAsia="zh-CN"/>
        </w:rPr>
        <w:t>No</w:t>
      </w:r>
      <w:r w:rsidRPr="00F94035">
        <w:rPr>
          <w:rFonts w:eastAsia="Times New Roman" w:cstheme="minorHAnsi"/>
        </w:rPr>
        <w:t xml:space="preserve">  </w:t>
      </w:r>
    </w:p>
    <w:p w14:paraId="4E7C3E85" w14:textId="77777777" w:rsidR="00A13CC3" w:rsidRPr="00F94035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B3B4C86" w:rsidR="005F1ADF" w:rsidRPr="00F94035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F94035">
        <w:rPr>
          <w:rFonts w:eastAsia="Times New Roman" w:cstheme="minorHAnsi"/>
          <w:b/>
        </w:rPr>
        <w:t xml:space="preserve">2. Software: </w:t>
      </w:r>
      <w:r w:rsidRPr="00F94035">
        <w:rPr>
          <w:rFonts w:eastAsia="Times New Roman" w:cstheme="minorHAnsi"/>
        </w:rPr>
        <w:t>Does the part of your protocol being filmed include step-by-step descriptions of software usage?</w:t>
      </w:r>
      <w:r w:rsidRPr="00F94035">
        <w:rPr>
          <w:rFonts w:eastAsia="Times New Roman" w:cstheme="minorHAnsi"/>
          <w:b/>
        </w:rPr>
        <w:t xml:space="preserve">  </w:t>
      </w:r>
      <w:r w:rsidR="00637BAF" w:rsidRPr="00EF35A0">
        <w:rPr>
          <w:rFonts w:cstheme="minorHAnsi" w:hint="eastAsia"/>
          <w:b/>
          <w:bCs/>
          <w:color w:val="auto"/>
          <w:shd w:val="clear" w:color="auto" w:fill="FFFF00"/>
          <w:lang w:eastAsia="zh-CN"/>
        </w:rPr>
        <w:t>No</w:t>
      </w:r>
      <w:r w:rsidR="00637BAF" w:rsidRPr="00EF35A0">
        <w:rPr>
          <w:rFonts w:cstheme="minorHAnsi" w:hint="eastAsia"/>
          <w:b/>
          <w:bCs/>
          <w:color w:val="808080"/>
          <w:shd w:val="clear" w:color="auto" w:fill="FFFF00"/>
          <w:lang w:eastAsia="zh-CN"/>
        </w:rPr>
        <w:t>.</w:t>
      </w:r>
    </w:p>
    <w:p w14:paraId="1C68C2BA" w14:textId="77777777" w:rsidR="005F1ADF" w:rsidRPr="00F94035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33224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94035">
        <w:rPr>
          <w:rFonts w:eastAsia="Times New Roman" w:cstheme="minorHAnsi"/>
          <w:b/>
        </w:rPr>
        <w:t>3</w:t>
      </w:r>
      <w:r w:rsidR="005F1ADF" w:rsidRPr="00F94035">
        <w:rPr>
          <w:rFonts w:eastAsia="Times New Roman" w:cstheme="minorHAnsi"/>
          <w:b/>
        </w:rPr>
        <w:t>. Filming location:</w:t>
      </w:r>
      <w:r w:rsidR="005F1ADF" w:rsidRPr="00F94035">
        <w:rPr>
          <w:rFonts w:eastAsia="Times New Roman" w:cstheme="minorHAnsi"/>
        </w:rPr>
        <w:t xml:space="preserve"> Will the filming need to take place in multiple locations? </w:t>
      </w:r>
      <w:r w:rsidR="005F1ADF" w:rsidRPr="00F94035">
        <w:rPr>
          <w:rFonts w:eastAsia="Times New Roman" w:cstheme="minorHAnsi"/>
          <w:b/>
        </w:rPr>
        <w:t xml:space="preserve">  </w:t>
      </w:r>
      <w:r w:rsidR="005562B4" w:rsidRPr="00F94035">
        <w:rPr>
          <w:rFonts w:cstheme="minorHAnsi" w:hint="eastAsia"/>
          <w:b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56081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07508">
        <w:rPr>
          <w:rFonts w:cstheme="minorHAnsi"/>
          <w:bCs/>
          <w:sz w:val="22"/>
          <w:szCs w:val="22"/>
        </w:rPr>
        <w:t>15</w:t>
      </w:r>
    </w:p>
    <w:p w14:paraId="5AAC9C6C" w14:textId="41BC41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07508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5562B4" w:rsidRDefault="009470DC" w:rsidP="007D61A8">
      <w:pPr>
        <w:rPr>
          <w:rFonts w:cstheme="minorHAnsi"/>
          <w:b/>
          <w:bCs/>
          <w:color w:val="auto"/>
          <w:shd w:val="clear" w:color="auto" w:fill="FFFFFF"/>
          <w:lang w:eastAsia="zh-CN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F87A018" w14:textId="6D5C4B3B" w:rsidR="0055690A" w:rsidRPr="00F94035" w:rsidRDefault="00B76A46" w:rsidP="00F940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Tao Zhang</w:t>
      </w:r>
      <w:r w:rsidR="00927B12" w:rsidRPr="00B76A46">
        <w:rPr>
          <w:rStyle w:val="AuthorName"/>
          <w:rFonts w:asciiTheme="minorHAnsi" w:eastAsia="Times" w:hAnsiTheme="minorHAnsi" w:cstheme="minorHAnsi"/>
        </w:rPr>
        <w:t>:</w:t>
      </w:r>
      <w:r w:rsidR="005A33C6" w:rsidRPr="00F94035">
        <w:rPr>
          <w:rFonts w:cstheme="minorHAnsi"/>
          <w:b/>
        </w:rPr>
        <w:t xml:space="preserve"> </w:t>
      </w:r>
      <w:r w:rsidR="0055690A" w:rsidRPr="00B76A46">
        <w:t>We explore a modified octopus technique for endovascular repair of thoracoabdominal aortic aneurysms involving visceral artery reconstruction.</w:t>
      </w:r>
      <w:r w:rsidR="00F94035">
        <w:t xml:space="preserve"> </w:t>
      </w:r>
      <w:r w:rsidR="0055690A" w:rsidRPr="00B76A46">
        <w:rPr>
          <w:lang w:eastAsia="zh-CN"/>
        </w:rPr>
        <w:t>We</w:t>
      </w:r>
      <w:r w:rsidR="00F94035">
        <w:rPr>
          <w:lang w:eastAsia="zh-CN"/>
        </w:rPr>
        <w:t xml:space="preserve"> are testing if this</w:t>
      </w:r>
      <w:r w:rsidR="0055690A" w:rsidRPr="00B76A46">
        <w:rPr>
          <w:lang w:eastAsia="zh-CN"/>
        </w:rPr>
        <w:t xml:space="preserve"> technique effectively reduces endoleaks and stent compression, and whether it offers a simpler, safer alternative for complex TAAA cases unsuitable for open repair.</w:t>
      </w:r>
    </w:p>
    <w:p w14:paraId="21E90A2C" w14:textId="16B33FF0" w:rsidR="00F94035" w:rsidRPr="00F94035" w:rsidRDefault="00EF35A0" w:rsidP="00F940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 w:rsidR="008B1F83" w:rsidRPr="00EF35A0">
        <w:rPr>
          <w:rFonts w:ascii="Calibri" w:eastAsia="Times" w:hAnsi="Calibri" w:cs="Calibri"/>
          <w:i/>
          <w:iCs/>
          <w:color w:val="3333FF"/>
        </w:rPr>
        <w:t>2.2.1</w:t>
      </w:r>
    </w:p>
    <w:p w14:paraId="5B4968C1" w14:textId="6785F207" w:rsidR="00D75084" w:rsidRPr="0004323D" w:rsidRDefault="00D75084" w:rsidP="00D75084">
      <w:pPr>
        <w:spacing w:before="120"/>
        <w:rPr>
          <w:rFonts w:eastAsia="Times New Roman" w:cstheme="minorHAnsi"/>
          <w:color w:val="FF0000"/>
          <w:sz w:val="28"/>
          <w:szCs w:val="28"/>
        </w:rPr>
      </w:pPr>
      <w:r w:rsidRPr="005562B4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4BA4BEFE" w14:textId="3BAA241D" w:rsidR="00D75084" w:rsidRPr="00F94035" w:rsidRDefault="00B76A4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94035">
        <w:rPr>
          <w:rFonts w:cstheme="minorHAnsi" w:hint="eastAsia"/>
          <w:b/>
          <w:bCs/>
          <w:color w:val="auto"/>
          <w:u w:val="single"/>
          <w:lang w:eastAsia="zh-CN"/>
        </w:rPr>
        <w:t>Zhaoyang Li</w:t>
      </w:r>
      <w:r w:rsidR="00D75084" w:rsidRPr="00F94035">
        <w:rPr>
          <w:rFonts w:eastAsia="Times New Roman" w:cstheme="minorHAnsi"/>
          <w:b/>
          <w:bCs/>
          <w:color w:val="auto"/>
          <w:u w:val="single"/>
        </w:rPr>
        <w:t>:</w:t>
      </w:r>
      <w:r w:rsidR="005562B4" w:rsidRPr="00F94035">
        <w:rPr>
          <w:rFonts w:cstheme="minorHAnsi" w:hint="eastAsia"/>
          <w:color w:val="auto"/>
          <w:lang w:eastAsia="zh-CN"/>
        </w:rPr>
        <w:t xml:space="preserve"> </w:t>
      </w:r>
      <w:r w:rsidR="005562B4" w:rsidRPr="00B76A46">
        <w:rPr>
          <w:rFonts w:eastAsia="Times New Roman" w:cstheme="minorHAnsi"/>
        </w:rPr>
        <w:t>We use advanced endovascular technologies such as fenestrated and branched stent grafts, physician-modified endografts, and parallel grafting techniques including the octopus method to reconstruct visceral branches</w:t>
      </w:r>
      <w:r w:rsidR="005562B4" w:rsidRPr="00B76A46">
        <w:rPr>
          <w:rFonts w:cstheme="minorHAnsi" w:hint="eastAsia"/>
          <w:lang w:eastAsia="zh-CN"/>
        </w:rPr>
        <w:t>.</w:t>
      </w:r>
    </w:p>
    <w:p w14:paraId="49D4A16A" w14:textId="75A88711" w:rsidR="00F94035" w:rsidRPr="00D75084" w:rsidRDefault="00EF35A0" w:rsidP="00F9403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B1F83" w:rsidRPr="00EF35A0">
        <w:rPr>
          <w:rFonts w:ascii="Calibri" w:eastAsia="Times" w:hAnsi="Calibri" w:cs="Calibri"/>
          <w:i/>
          <w:iCs/>
          <w:color w:val="3333FF"/>
        </w:rPr>
        <w:t>3.1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76A46" w:rsidRDefault="00D75084" w:rsidP="007D61A8">
      <w:pPr>
        <w:rPr>
          <w:rFonts w:eastAsia="Times New Roman" w:cstheme="minorHAnsi"/>
          <w:sz w:val="28"/>
          <w:szCs w:val="28"/>
        </w:rPr>
      </w:pPr>
      <w:r w:rsidRPr="00B76A46">
        <w:rPr>
          <w:rFonts w:cstheme="minorHAnsi"/>
          <w:shd w:val="clear" w:color="auto" w:fill="FFFFFF"/>
        </w:rPr>
        <w:t>What advantage does your protocol offer compared to other techniques?</w:t>
      </w:r>
    </w:p>
    <w:p w14:paraId="23F311A2" w14:textId="7D414555" w:rsidR="00333FA4" w:rsidRDefault="00B76A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Weihao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62B4" w:rsidRPr="005562B4">
        <w:rPr>
          <w:rFonts w:eastAsia="Times New Roman" w:cstheme="minorHAnsi"/>
        </w:rPr>
        <w:t>Our modified octopus technique minimizes gutter-related endoleaks, reduces stent compression, and enables visceral artery reconstruction through a single upper limb access​</w:t>
      </w:r>
      <w:r w:rsidR="00F94035">
        <w:rPr>
          <w:rFonts w:eastAsia="Times New Roman" w:cstheme="minorHAnsi"/>
        </w:rPr>
        <w:t>.</w:t>
      </w:r>
    </w:p>
    <w:p w14:paraId="47CA7769" w14:textId="5D528FCF" w:rsidR="00F94035" w:rsidRPr="00D75084" w:rsidRDefault="00EF35A0" w:rsidP="00F940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B1F83" w:rsidRPr="00EF35A0">
        <w:rPr>
          <w:rFonts w:ascii="Calibri" w:eastAsia="Times" w:hAnsi="Calibri" w:cs="Calibri"/>
          <w:i/>
          <w:iCs/>
          <w:color w:val="3333FF"/>
        </w:rPr>
        <w:t>2.5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287266D3" w:rsidR="00FF25E5" w:rsidRDefault="00A13CC3" w:rsidP="00F94035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23F23B15" w:rsidR="00A13CC3" w:rsidRDefault="00FF25E5" w:rsidP="00F9403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at </w:t>
      </w:r>
      <w:r w:rsidR="00F94035" w:rsidRPr="00F94035">
        <w:rPr>
          <w:rFonts w:eastAsia="Times New Roman" w:cstheme="minorHAnsi"/>
        </w:rPr>
        <w:t xml:space="preserve">the </w:t>
      </w:r>
      <w:r w:rsidR="00D251F0" w:rsidRPr="00F94035">
        <w:rPr>
          <w:rFonts w:cstheme="minorHAnsi" w:hint="eastAsia"/>
          <w:lang w:eastAsia="zh-CN"/>
        </w:rPr>
        <w:t>Peking University People</w:t>
      </w:r>
      <w:r w:rsidR="00D251F0" w:rsidRPr="00F94035">
        <w:rPr>
          <w:rFonts w:cstheme="minorHAnsi"/>
          <w:lang w:eastAsia="zh-CN"/>
        </w:rPr>
        <w:t>’</w:t>
      </w:r>
      <w:r w:rsidR="00D251F0" w:rsidRPr="00F94035">
        <w:rPr>
          <w:rFonts w:cstheme="minorHAnsi" w:hint="eastAsia"/>
          <w:lang w:eastAsia="zh-CN"/>
        </w:rPr>
        <w:t>s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F545E4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</w:t>
      </w:r>
      <w:r w:rsidR="00E07508">
        <w:rPr>
          <w:rFonts w:cstheme="minorHAnsi"/>
          <w:b/>
          <w:bCs/>
        </w:rPr>
        <w:t xml:space="preserve">he Surgical Strategy to Address the </w:t>
      </w:r>
      <w:r w:rsidR="00E07508" w:rsidRPr="00E07508">
        <w:rPr>
          <w:rFonts w:cstheme="minorHAnsi"/>
          <w:b/>
          <w:bCs/>
        </w:rPr>
        <w:t>Thoracoabdominal Aortic Aneurysm</w:t>
      </w:r>
      <w:r w:rsidR="00F94035">
        <w:rPr>
          <w:rFonts w:cstheme="minorHAnsi"/>
          <w:b/>
          <w:bCs/>
        </w:rPr>
        <w:t>: Stent Graft Assembly</w:t>
      </w:r>
    </w:p>
    <w:p w14:paraId="314C5FBA" w14:textId="16ECF82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76A46">
        <w:rPr>
          <w:rFonts w:cstheme="minorHAnsi" w:hint="eastAsia"/>
          <w:lang w:eastAsia="zh-CN"/>
        </w:rPr>
        <w:t>Weihao L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3A7B7AF" w14:textId="5C57D91E" w:rsidR="00914815" w:rsidRDefault="00914815" w:rsidP="00914815">
      <w:pPr>
        <w:pStyle w:val="Narration"/>
        <w:numPr>
          <w:ilvl w:val="1"/>
          <w:numId w:val="3"/>
        </w:numPr>
      </w:pPr>
      <w:r>
        <w:t xml:space="preserve">To begin, perform the surgical planning and obtain all the required measurements </w:t>
      </w:r>
      <w:r w:rsidRPr="00914815">
        <w:rPr>
          <w:b/>
          <w:bCs/>
        </w:rPr>
        <w:t>[</w:t>
      </w:r>
      <w:r>
        <w:rPr>
          <w:b/>
          <w:bCs/>
        </w:rPr>
        <w:t>1</w:t>
      </w:r>
      <w:r w:rsidRPr="00914815">
        <w:rPr>
          <w:b/>
          <w:bCs/>
        </w:rPr>
        <w:t>]</w:t>
      </w:r>
      <w:r>
        <w:t xml:space="preserve">. Extend the 30 to 200 millimeter thoracic aortic stent graft to establish the proximal anchoring zone </w:t>
      </w:r>
      <w:r>
        <w:rPr>
          <w:b/>
        </w:rPr>
        <w:t>[2</w:t>
      </w:r>
      <w:r w:rsidR="00F9403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54A912F9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>WIDE: Talent examining the graft.</w:t>
      </w:r>
    </w:p>
    <w:p w14:paraId="7549B62B" w14:textId="13C94D4C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extending the 30 to 200 millimeter thoracic aortic stent graft.  </w:t>
      </w:r>
      <w:r w:rsidR="00F94035" w:rsidRPr="00F94035">
        <w:rPr>
          <w:b/>
          <w:bCs/>
        </w:rPr>
        <w:t xml:space="preserve">TXT: Customize the stent graft </w:t>
      </w:r>
      <w:r w:rsidR="00F94035" w:rsidRPr="00F94035">
        <w:rPr>
          <w:rFonts w:cstheme="minorHAnsi"/>
          <w:b/>
          <w:bCs/>
        </w:rPr>
        <w:t xml:space="preserve">dimensions </w:t>
      </w:r>
      <w:r w:rsidR="00F94035" w:rsidRPr="00F94035">
        <w:rPr>
          <w:rFonts w:cstheme="minorHAnsi"/>
          <w:b/>
          <w:bCs/>
        </w:rPr>
        <w:t>according to the patient</w:t>
      </w:r>
    </w:p>
    <w:p w14:paraId="24AB24A2" w14:textId="77777777" w:rsidR="00914815" w:rsidRDefault="00914815" w:rsidP="00914815">
      <w:pPr>
        <w:pStyle w:val="Narration"/>
        <w:ind w:left="1627" w:firstLine="0"/>
      </w:pPr>
    </w:p>
    <w:p w14:paraId="5D0A8B3D" w14:textId="116BE575" w:rsidR="00914815" w:rsidRDefault="00914815" w:rsidP="00914815">
      <w:pPr>
        <w:pStyle w:val="Narration"/>
        <w:numPr>
          <w:ilvl w:val="1"/>
          <w:numId w:val="3"/>
        </w:numPr>
      </w:pPr>
      <w:r>
        <w:t xml:space="preserve">Use a modified stent graft, referred to as the "octopus" configuration, derived from an abdominal aortic stent for internal bridging </w:t>
      </w:r>
      <w:r>
        <w:rPr>
          <w:b/>
        </w:rPr>
        <w:t>[1]</w:t>
      </w:r>
      <w:r>
        <w:t xml:space="preserve"> and adjust the release height of the branches to enable seamless bridging of the covered stent grafts </w:t>
      </w:r>
      <w:r>
        <w:rPr>
          <w:b/>
        </w:rPr>
        <w:t>[</w:t>
      </w:r>
      <w:r w:rsidR="00E07508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14AF32C" w14:textId="3CF65652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showing "octopus" stent, explaining its origin from an abdominal aortic stent graft.  </w:t>
      </w:r>
    </w:p>
    <w:p w14:paraId="735FAF88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manipulating the branch release mechanism and adjusting the heights to align the stent branches properly.  </w:t>
      </w:r>
    </w:p>
    <w:p w14:paraId="38DDD85D" w14:textId="77777777" w:rsidR="00914815" w:rsidRDefault="00914815" w:rsidP="00914815"/>
    <w:p w14:paraId="0473DEA3" w14:textId="09775CD7" w:rsidR="00914815" w:rsidRDefault="00914815" w:rsidP="00914815">
      <w:pPr>
        <w:pStyle w:val="Narration"/>
        <w:numPr>
          <w:ilvl w:val="1"/>
          <w:numId w:val="3"/>
        </w:numPr>
      </w:pPr>
      <w:r>
        <w:t xml:space="preserve">Divide a 6 to 150-millimeter stent graft into four segments of different lengths and suture branches to each segment accordingly </w:t>
      </w:r>
      <w:r>
        <w:rPr>
          <w:b/>
        </w:rPr>
        <w:t>[1]</w:t>
      </w:r>
      <w:r>
        <w:t xml:space="preserve">. Suture the branch for the celiac trunk at the bifurcation point of the abdominal aortic stent graft </w:t>
      </w:r>
      <w:r>
        <w:rPr>
          <w:b/>
        </w:rPr>
        <w:t>[2]</w:t>
      </w:r>
      <w:r>
        <w:t xml:space="preserve">. </w:t>
      </w:r>
    </w:p>
    <w:p w14:paraId="6F18F0B5" w14:textId="43315509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cutting the 6 to 150 millimeter stent graft into four segments.  </w:t>
      </w:r>
    </w:p>
    <w:p w14:paraId="2AD73270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suturing a branch at the bifurcation site of the abdominal aortic stent graft for the celiac trunk.  </w:t>
      </w:r>
    </w:p>
    <w:p w14:paraId="7D743B6E" w14:textId="77777777" w:rsidR="00914815" w:rsidRDefault="00914815" w:rsidP="00914815">
      <w:pPr>
        <w:pStyle w:val="Narration"/>
        <w:ind w:left="1627" w:firstLine="0"/>
      </w:pPr>
    </w:p>
    <w:p w14:paraId="31C22740" w14:textId="1C6562AC" w:rsidR="00914815" w:rsidRDefault="00914815" w:rsidP="00914815">
      <w:pPr>
        <w:pStyle w:val="Narration"/>
        <w:numPr>
          <w:ilvl w:val="1"/>
          <w:numId w:val="3"/>
        </w:numPr>
      </w:pPr>
      <w:r>
        <w:t xml:space="preserve">Now, pair and securely suture the three branches designated for the superior mesenteric artery and the bilateral renal arteries </w:t>
      </w:r>
      <w:r>
        <w:rPr>
          <w:b/>
        </w:rPr>
        <w:t>[1]</w:t>
      </w:r>
      <w:r>
        <w:t xml:space="preserve">. To create a common seam, suture the junctions between the three stent grafts </w:t>
      </w:r>
      <w:r w:rsidRPr="00914815">
        <w:rPr>
          <w:b/>
          <w:bCs/>
        </w:rPr>
        <w:t>[</w:t>
      </w:r>
      <w:r>
        <w:rPr>
          <w:b/>
          <w:bCs/>
        </w:rPr>
        <w:t>2</w:t>
      </w:r>
      <w:r w:rsidRPr="00914815">
        <w:rPr>
          <w:b/>
          <w:bCs/>
        </w:rPr>
        <w:t>]</w:t>
      </w:r>
      <w:r>
        <w:t xml:space="preserve"> and perform an end-to-end anastomosis at the short branch of the abdominal aortic stent graft </w:t>
      </w:r>
      <w:r>
        <w:rPr>
          <w:b/>
        </w:rPr>
        <w:t>[3]</w:t>
      </w:r>
      <w:r>
        <w:t xml:space="preserve">.  </w:t>
      </w:r>
    </w:p>
    <w:p w14:paraId="202F3C5B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grouping and suturing the three branches for the superior mesenteric artery and the renal arteries.  </w:t>
      </w:r>
    </w:p>
    <w:p w14:paraId="4871583E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aligning the three stent grafts, suturing the seams to form a single </w:t>
      </w:r>
      <w:r>
        <w:lastRenderedPageBreak/>
        <w:t>structure.</w:t>
      </w:r>
    </w:p>
    <w:p w14:paraId="4F2B2ED2" w14:textId="3118B218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erforming end-to-end anastomosis at the short branch.  </w:t>
      </w:r>
    </w:p>
    <w:p w14:paraId="46B01E3B" w14:textId="77777777" w:rsidR="00914815" w:rsidRDefault="00914815" w:rsidP="00914815"/>
    <w:p w14:paraId="60FD3B8F" w14:textId="77777777" w:rsidR="004879A5" w:rsidRDefault="00914815" w:rsidP="00914815">
      <w:pPr>
        <w:pStyle w:val="Narration"/>
        <w:numPr>
          <w:ilvl w:val="1"/>
          <w:numId w:val="3"/>
        </w:numPr>
      </w:pPr>
      <w:r>
        <w:t xml:space="preserve">Then, deploy 8 to 100-millimeter and 7 to 100-millimeter stent grafts to bridge the branches with the celiac trunk and the superior mesenteric artery </w:t>
      </w:r>
      <w:r>
        <w:rPr>
          <w:b/>
        </w:rPr>
        <w:t>[1]</w:t>
      </w:r>
      <w:r>
        <w:t xml:space="preserve">. Place a 6 to 100-millimeter stent graft to bridge the branches of the bilateral renal arteries </w:t>
      </w:r>
      <w:r>
        <w:rPr>
          <w:b/>
        </w:rPr>
        <w:t>[2]</w:t>
      </w:r>
      <w:r>
        <w:t xml:space="preserve">. </w:t>
      </w:r>
    </w:p>
    <w:p w14:paraId="49151A67" w14:textId="79166EBD" w:rsidR="004879A5" w:rsidRDefault="004879A5" w:rsidP="004879A5">
      <w:pPr>
        <w:pStyle w:val="ShotDescription"/>
        <w:numPr>
          <w:ilvl w:val="2"/>
          <w:numId w:val="3"/>
        </w:numPr>
      </w:pPr>
      <w:r>
        <w:t xml:space="preserve">Talent inserting the 8 to 100 millimeter and 7 to 100 millimeter stent grafts, at correct sites.  </w:t>
      </w:r>
    </w:p>
    <w:p w14:paraId="49A2AB26" w14:textId="77777777" w:rsidR="004879A5" w:rsidRDefault="004879A5" w:rsidP="004879A5">
      <w:pPr>
        <w:pStyle w:val="ShotDescription"/>
        <w:numPr>
          <w:ilvl w:val="2"/>
          <w:numId w:val="3"/>
        </w:numPr>
      </w:pPr>
      <w:r>
        <w:t xml:space="preserve">Talent placing the 6 to 100 millimeter stent graft into position to bridge with the renal arteries.  </w:t>
      </w:r>
    </w:p>
    <w:p w14:paraId="0CD456DD" w14:textId="77777777" w:rsidR="004879A5" w:rsidRDefault="004879A5" w:rsidP="004879A5">
      <w:pPr>
        <w:pStyle w:val="Narration"/>
        <w:ind w:firstLine="0"/>
      </w:pPr>
    </w:p>
    <w:p w14:paraId="6D84A582" w14:textId="25BCE812" w:rsidR="00914815" w:rsidRDefault="004879A5" w:rsidP="00914815">
      <w:pPr>
        <w:pStyle w:val="Narration"/>
        <w:numPr>
          <w:ilvl w:val="1"/>
          <w:numId w:val="3"/>
        </w:numPr>
      </w:pPr>
      <w:r>
        <w:t>Next, i</w:t>
      </w:r>
      <w:r w:rsidR="00914815">
        <w:t>nsert a 6 to 60</w:t>
      </w:r>
      <w:r>
        <w:t>-</w:t>
      </w:r>
      <w:r w:rsidR="00914815">
        <w:t xml:space="preserve">millimeter internal peripheral bare metal stent to enhance the anchoring strength between the octopus branches and the bridging stent </w:t>
      </w:r>
      <w:r w:rsidR="00914815">
        <w:rPr>
          <w:b/>
        </w:rPr>
        <w:t>[</w:t>
      </w:r>
      <w:r w:rsidR="00E07508">
        <w:rPr>
          <w:b/>
        </w:rPr>
        <w:t>1</w:t>
      </w:r>
      <w:r w:rsidR="00914815">
        <w:rPr>
          <w:b/>
        </w:rPr>
        <w:t>]</w:t>
      </w:r>
      <w:r w:rsidR="00914815">
        <w:t xml:space="preserve">.  </w:t>
      </w:r>
    </w:p>
    <w:p w14:paraId="7948667D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inserting a 6 to 60 millimeter bare metal stent and pressing gently to ensure tight anchoring at the junctions.  </w:t>
      </w:r>
    </w:p>
    <w:p w14:paraId="6990D0F4" w14:textId="77777777" w:rsidR="00914815" w:rsidRDefault="00914815" w:rsidP="00914815"/>
    <w:p w14:paraId="73AD111B" w14:textId="77777777" w:rsidR="00914815" w:rsidRDefault="00914815" w:rsidP="00914815"/>
    <w:p w14:paraId="577E20A3" w14:textId="4272CB37" w:rsidR="00047B27" w:rsidRDefault="00E07508" w:rsidP="00047B2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to Introduce the Stent</w:t>
      </w:r>
    </w:p>
    <w:p w14:paraId="1CB6FA03" w14:textId="5B721EC6" w:rsidR="00047B27" w:rsidRDefault="00EF35A0" w:rsidP="00047B27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F35A0">
        <w:rPr>
          <w:rFonts w:cstheme="minorHAnsi"/>
          <w:b/>
          <w:bCs/>
          <w:highlight w:val="yellow"/>
        </w:rPr>
        <w:t>NOTE</w:t>
      </w:r>
      <w:r w:rsidRPr="00EF35A0">
        <w:rPr>
          <w:rFonts w:cstheme="minorHAnsi"/>
          <w:highlight w:val="yellow"/>
        </w:rPr>
        <w:t>: This part will be filmed by the authors</w:t>
      </w:r>
    </w:p>
    <w:p w14:paraId="64F3C823" w14:textId="1F88899A" w:rsidR="00914815" w:rsidRDefault="004879A5" w:rsidP="00914815">
      <w:pPr>
        <w:pStyle w:val="Narration"/>
        <w:numPr>
          <w:ilvl w:val="1"/>
          <w:numId w:val="3"/>
        </w:numPr>
      </w:pPr>
      <w:r>
        <w:t>Now, p</w:t>
      </w:r>
      <w:r w:rsidR="00914815">
        <w:t xml:space="preserve">uncture the right common femoral artery and insert a 9 French arterial sheath </w:t>
      </w:r>
      <w:r w:rsidR="00914815">
        <w:rPr>
          <w:b/>
        </w:rPr>
        <w:t>[1]</w:t>
      </w:r>
      <w:r w:rsidR="00914815">
        <w:t xml:space="preserve">. Advance a centimeter-sizing catheter to the aortic arch and visualize the descending aorta and thoracoabdominal aortic aneurysm </w:t>
      </w:r>
      <w:r w:rsidR="00914815">
        <w:rPr>
          <w:b/>
        </w:rPr>
        <w:t>[2]</w:t>
      </w:r>
      <w:r w:rsidR="00914815">
        <w:t xml:space="preserve">.  </w:t>
      </w:r>
    </w:p>
    <w:p w14:paraId="7751E5F1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erforming a femoral artery puncture and inserting the 9 French sheath.  </w:t>
      </w:r>
    </w:p>
    <w:p w14:paraId="1BEF38BA" w14:textId="538723E7" w:rsidR="00914815" w:rsidRDefault="00914815" w:rsidP="00914815">
      <w:pPr>
        <w:pStyle w:val="ShotDescription"/>
        <w:numPr>
          <w:ilvl w:val="2"/>
          <w:numId w:val="3"/>
        </w:numPr>
      </w:pPr>
      <w:bookmarkStart w:id="2" w:name="_Hlk197027510"/>
      <w:r>
        <w:t xml:space="preserve">Talent advancing </w:t>
      </w:r>
      <w:bookmarkEnd w:id="2"/>
      <w:r w:rsidR="00DF1C6A">
        <w:t>a centimeter-sizing catheter to the aortic arch and visualize the descending aorta and thoracoabdominal aortic aneurysm</w:t>
      </w:r>
      <w:r>
        <w:t>.</w:t>
      </w:r>
    </w:p>
    <w:p w14:paraId="435FF9E2" w14:textId="77777777" w:rsidR="00914815" w:rsidRDefault="00914815" w:rsidP="00914815"/>
    <w:p w14:paraId="5402236C" w14:textId="77777777" w:rsidR="00914815" w:rsidRDefault="00914815" w:rsidP="00914815">
      <w:pPr>
        <w:pStyle w:val="Narration"/>
        <w:numPr>
          <w:ilvl w:val="1"/>
          <w:numId w:val="3"/>
        </w:numPr>
      </w:pPr>
      <w:r>
        <w:t xml:space="preserve">Bridge the proximal end first with a thoracic aortic stent graft main body </w:t>
      </w:r>
      <w:r>
        <w:rPr>
          <w:b/>
        </w:rPr>
        <w:t>[1]</w:t>
      </w:r>
      <w:r>
        <w:t xml:space="preserve">. Then place the modified octopus branch stent </w:t>
      </w:r>
      <w:r>
        <w:rPr>
          <w:b/>
        </w:rPr>
        <w:t>[2]</w:t>
      </w:r>
      <w:r>
        <w:t xml:space="preserve">.  </w:t>
      </w:r>
    </w:p>
    <w:p w14:paraId="2F760F2E" w14:textId="77777777" w:rsidR="00405ACE" w:rsidRDefault="00405ACE" w:rsidP="00405ACE">
      <w:pPr>
        <w:pStyle w:val="ShotDescription"/>
        <w:numPr>
          <w:ilvl w:val="2"/>
          <w:numId w:val="3"/>
        </w:numPr>
      </w:pPr>
      <w:bookmarkStart w:id="3" w:name="_Hlk197028806"/>
      <w:r>
        <w:t xml:space="preserve">Talent guiding the thoracic stent graft main body into place and initiating deployment.  </w:t>
      </w:r>
    </w:p>
    <w:p w14:paraId="5874C4CE" w14:textId="762C3CAA" w:rsidR="00405ACE" w:rsidRDefault="00405ACE" w:rsidP="00B06FA1">
      <w:pPr>
        <w:pStyle w:val="ShotDescription"/>
        <w:numPr>
          <w:ilvl w:val="2"/>
          <w:numId w:val="3"/>
        </w:numPr>
        <w:ind w:left="1627"/>
      </w:pPr>
      <w:bookmarkStart w:id="4" w:name="_Hlk197028840"/>
      <w:bookmarkEnd w:id="3"/>
      <w:r>
        <w:t>Talent placing the modified octopus branch stent and adjusting its orientation.</w:t>
      </w:r>
    </w:p>
    <w:bookmarkEnd w:id="4"/>
    <w:p w14:paraId="611B9AB4" w14:textId="77777777" w:rsidR="00914815" w:rsidRDefault="00914815" w:rsidP="00914815"/>
    <w:p w14:paraId="7B0ADE67" w14:textId="7FBB665C" w:rsidR="00914815" w:rsidRDefault="00047B27" w:rsidP="00914815">
      <w:pPr>
        <w:pStyle w:val="Narration"/>
        <w:numPr>
          <w:ilvl w:val="1"/>
          <w:numId w:val="3"/>
        </w:numPr>
      </w:pPr>
      <w:r>
        <w:t>Now, p</w:t>
      </w:r>
      <w:r w:rsidR="00914815">
        <w:t xml:space="preserve">uncture the left brachial artery and insert a 6 French arterial sheath </w:t>
      </w:r>
      <w:r w:rsidR="00914815">
        <w:rPr>
          <w:b/>
        </w:rPr>
        <w:t>[1]</w:t>
      </w:r>
      <w:r w:rsidR="00914815">
        <w:t>. Advance a guidewire and catheter to the main stent body and then replace the sheath with an 8 French, 90</w:t>
      </w:r>
      <w:r>
        <w:t>-</w:t>
      </w:r>
      <w:r w:rsidR="00914815">
        <w:t xml:space="preserve">centimeter long sheath </w:t>
      </w:r>
      <w:r w:rsidR="00914815">
        <w:rPr>
          <w:b/>
        </w:rPr>
        <w:t>[2]</w:t>
      </w:r>
      <w:r w:rsidR="00914815">
        <w:t xml:space="preserve">.   </w:t>
      </w:r>
    </w:p>
    <w:p w14:paraId="6B030EA6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erforming a puncture of the left brachial artery and inserting the 6 </w:t>
      </w:r>
      <w:r>
        <w:lastRenderedPageBreak/>
        <w:t xml:space="preserve">French sheath.  </w:t>
      </w:r>
    </w:p>
    <w:p w14:paraId="6F55F29C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threading the guidewire, exchanging for the 8 French sheath, and fixing it in place.  </w:t>
      </w:r>
    </w:p>
    <w:p w14:paraId="46047093" w14:textId="77777777" w:rsidR="00914815" w:rsidRDefault="00914815" w:rsidP="00914815"/>
    <w:p w14:paraId="335F9B5C" w14:textId="4C8F87F4" w:rsidR="00914815" w:rsidRDefault="00047B27" w:rsidP="00914815">
      <w:pPr>
        <w:pStyle w:val="Narration"/>
        <w:numPr>
          <w:ilvl w:val="1"/>
          <w:numId w:val="3"/>
        </w:numPr>
      </w:pPr>
      <w:r>
        <w:t>Then, d</w:t>
      </w:r>
      <w:r w:rsidR="00914815">
        <w:t>eploy 8 to 100</w:t>
      </w:r>
      <w:r>
        <w:t>-</w:t>
      </w:r>
      <w:r w:rsidR="00914815">
        <w:t>millimeter and 7 to 100</w:t>
      </w:r>
      <w:r>
        <w:t>-</w:t>
      </w:r>
      <w:r w:rsidR="00914815">
        <w:t xml:space="preserve">millimeter stent grafts to reconstruct the celiac trunk and the superior mesenteric artery, respectively </w:t>
      </w:r>
      <w:r w:rsidR="00914815">
        <w:rPr>
          <w:b/>
        </w:rPr>
        <w:t>[1]</w:t>
      </w:r>
      <w:r w:rsidR="00914815">
        <w:t>. Place a 6 to 100</w:t>
      </w:r>
      <w:r>
        <w:t>-</w:t>
      </w:r>
      <w:r w:rsidR="00914815">
        <w:t xml:space="preserve">millimeter stent graft for the right renal artery </w:t>
      </w:r>
      <w:r w:rsidRPr="00047B27">
        <w:rPr>
          <w:b/>
          <w:bCs/>
        </w:rPr>
        <w:t>[</w:t>
      </w:r>
      <w:r>
        <w:rPr>
          <w:b/>
          <w:bCs/>
        </w:rPr>
        <w:t>2</w:t>
      </w:r>
      <w:r w:rsidRPr="00047B27">
        <w:rPr>
          <w:b/>
          <w:bCs/>
        </w:rPr>
        <w:t>]</w:t>
      </w:r>
      <w:r>
        <w:t xml:space="preserve"> </w:t>
      </w:r>
      <w:r w:rsidR="00914815">
        <w:t xml:space="preserve">and </w:t>
      </w:r>
      <w:r w:rsidR="008B1F83">
        <w:t>plac</w:t>
      </w:r>
      <w:r w:rsidR="008B1F83">
        <w:t>e</w:t>
      </w:r>
      <w:r w:rsidR="008B1F83">
        <w:t xml:space="preserve"> the 6 to 100 millimeter graft in the right renal artery</w:t>
      </w:r>
      <w:r w:rsidR="00914815">
        <w:t xml:space="preserve"> </w:t>
      </w:r>
      <w:r w:rsidR="00914815">
        <w:rPr>
          <w:b/>
        </w:rPr>
        <w:t>[</w:t>
      </w:r>
      <w:r>
        <w:rPr>
          <w:b/>
        </w:rPr>
        <w:t>3</w:t>
      </w:r>
      <w:r w:rsidR="00914815">
        <w:rPr>
          <w:b/>
        </w:rPr>
        <w:t>]</w:t>
      </w:r>
      <w:r w:rsidR="00914815">
        <w:t xml:space="preserve">.  </w:t>
      </w:r>
    </w:p>
    <w:p w14:paraId="75D7D7BC" w14:textId="2994BB7E" w:rsidR="00914815" w:rsidRDefault="00914815" w:rsidP="00914815">
      <w:pPr>
        <w:pStyle w:val="ShotDescription"/>
        <w:numPr>
          <w:ilvl w:val="2"/>
          <w:numId w:val="3"/>
        </w:numPr>
      </w:pPr>
      <w:bookmarkStart w:id="5" w:name="_Hlk197030115"/>
      <w:r>
        <w:t>Talent deploying the 8 to 100 millimeter stents into the celiac trunk</w:t>
      </w:r>
      <w:bookmarkEnd w:id="5"/>
      <w:r>
        <w:t xml:space="preserve"> .  </w:t>
      </w:r>
    </w:p>
    <w:p w14:paraId="28BC6B62" w14:textId="200BB4DF" w:rsidR="00810358" w:rsidRDefault="00810358" w:rsidP="00810358">
      <w:pPr>
        <w:pStyle w:val="ShotDescription"/>
        <w:numPr>
          <w:ilvl w:val="2"/>
          <w:numId w:val="3"/>
        </w:numPr>
      </w:pPr>
      <w:bookmarkStart w:id="6" w:name="_Hlk197030430"/>
      <w:r>
        <w:t xml:space="preserve">Talent deploying the 7 to 100 millimeter stents into the superior mesenteric artery.  </w:t>
      </w:r>
    </w:p>
    <w:p w14:paraId="262C110A" w14:textId="77777777" w:rsidR="00047B27" w:rsidRDefault="00914815" w:rsidP="00914815">
      <w:pPr>
        <w:pStyle w:val="ShotDescription"/>
        <w:numPr>
          <w:ilvl w:val="2"/>
          <w:numId w:val="3"/>
        </w:numPr>
      </w:pPr>
      <w:bookmarkStart w:id="7" w:name="_Hlk197030667"/>
      <w:bookmarkEnd w:id="6"/>
      <w:r>
        <w:t>Talent placing the 6 to 100 millimeter graft in the right renal artery</w:t>
      </w:r>
      <w:r w:rsidR="00047B27">
        <w:t>.</w:t>
      </w:r>
    </w:p>
    <w:bookmarkEnd w:id="7"/>
    <w:p w14:paraId="5BDBCD2F" w14:textId="77777777" w:rsidR="00914815" w:rsidRDefault="00914815" w:rsidP="00914815"/>
    <w:p w14:paraId="1A5B6735" w14:textId="5F3D971F" w:rsidR="00914815" w:rsidRDefault="00047B27" w:rsidP="00914815">
      <w:pPr>
        <w:pStyle w:val="Narration"/>
        <w:numPr>
          <w:ilvl w:val="1"/>
          <w:numId w:val="3"/>
        </w:numPr>
      </w:pPr>
      <w:r>
        <w:t>To a</w:t>
      </w:r>
      <w:r w:rsidR="00914815">
        <w:t>ddress the acute angle of the left renal artery</w:t>
      </w:r>
      <w:r>
        <w:t>,</w:t>
      </w:r>
      <w:r w:rsidR="00914815">
        <w:t xml:space="preserve"> deploy a 6 to 100</w:t>
      </w:r>
      <w:r>
        <w:t>-</w:t>
      </w:r>
      <w:r w:rsidR="00914815">
        <w:t xml:space="preserve">millimeter covered stent graft </w:t>
      </w:r>
      <w:r w:rsidR="00914815">
        <w:rPr>
          <w:b/>
        </w:rPr>
        <w:t>[1]</w:t>
      </w:r>
      <w:r w:rsidR="00914815">
        <w:t xml:space="preserve">. Release a long-leg side abdominal aortic covered stent graft extension with trumpet legs measuring 16-24-124 millimeters, anchoring it in the distal abdominal aorta </w:t>
      </w:r>
      <w:r w:rsidR="00914815">
        <w:rPr>
          <w:b/>
        </w:rPr>
        <w:t>[2]</w:t>
      </w:r>
      <w:r>
        <w:rPr>
          <w:b/>
        </w:rPr>
        <w:t xml:space="preserve">. </w:t>
      </w:r>
      <w:r w:rsidRPr="00047B27">
        <w:rPr>
          <w:bCs/>
        </w:rPr>
        <w:t>Then, d</w:t>
      </w:r>
      <w:r w:rsidR="00914815">
        <w:t>eploy the left renal artery stent graft and reinforce with a 6 to 60</w:t>
      </w:r>
      <w:r>
        <w:t>-</w:t>
      </w:r>
      <w:r w:rsidR="00914815">
        <w:t xml:space="preserve">millimeter bare metal stent </w:t>
      </w:r>
      <w:r w:rsidR="00914815">
        <w:rPr>
          <w:b/>
        </w:rPr>
        <w:t>[3]</w:t>
      </w:r>
      <w:r w:rsidR="00914815">
        <w:t xml:space="preserve">.  </w:t>
      </w:r>
    </w:p>
    <w:p w14:paraId="3F931BA5" w14:textId="77777777" w:rsidR="00914815" w:rsidRDefault="00914815" w:rsidP="00914815">
      <w:pPr>
        <w:pStyle w:val="ShotDescription"/>
        <w:numPr>
          <w:ilvl w:val="2"/>
          <w:numId w:val="3"/>
        </w:numPr>
      </w:pPr>
      <w:bookmarkStart w:id="8" w:name="_Hlk197031170"/>
      <w:r>
        <w:t xml:space="preserve">Talent placing a 6 to 100 millimeter covered stent in the sharply angled left renal artery.  </w:t>
      </w:r>
    </w:p>
    <w:p w14:paraId="0998560C" w14:textId="77777777" w:rsidR="00914815" w:rsidRDefault="00914815" w:rsidP="00914815">
      <w:pPr>
        <w:pStyle w:val="ShotDescription"/>
        <w:numPr>
          <w:ilvl w:val="2"/>
          <w:numId w:val="3"/>
        </w:numPr>
      </w:pPr>
      <w:bookmarkStart w:id="9" w:name="_Hlk197031480"/>
      <w:bookmarkEnd w:id="8"/>
      <w:r>
        <w:t xml:space="preserve">Talent deploying the long-leg covered stent extension into the distal abdominal aorta.  </w:t>
      </w:r>
    </w:p>
    <w:p w14:paraId="3429BA51" w14:textId="77777777" w:rsidR="00914815" w:rsidRDefault="00914815" w:rsidP="00914815">
      <w:pPr>
        <w:pStyle w:val="ShotDescription"/>
        <w:numPr>
          <w:ilvl w:val="2"/>
          <w:numId w:val="3"/>
        </w:numPr>
      </w:pPr>
      <w:bookmarkStart w:id="10" w:name="_Hlk197032186"/>
      <w:bookmarkEnd w:id="9"/>
      <w:r>
        <w:t>Talent reinforcing the left renal artery graft with the 6 to 60 millimeter bare metal stent.</w:t>
      </w:r>
    </w:p>
    <w:bookmarkEnd w:id="10"/>
    <w:p w14:paraId="3FDD727E" w14:textId="77777777" w:rsidR="00914815" w:rsidRDefault="00914815" w:rsidP="00914815"/>
    <w:p w14:paraId="2D7E270A" w14:textId="77777777" w:rsidR="00914815" w:rsidRDefault="00914815" w:rsidP="00914815">
      <w:pPr>
        <w:pStyle w:val="Narration"/>
        <w:numPr>
          <w:ilvl w:val="1"/>
          <w:numId w:val="3"/>
        </w:numPr>
      </w:pPr>
      <w:r>
        <w:t xml:space="preserve">Once the angiographic results are confirmed as satisfactory, remove the catheter, guidewire, and sheath </w:t>
      </w:r>
      <w:r>
        <w:rPr>
          <w:b/>
        </w:rPr>
        <w:t>[1]</w:t>
      </w:r>
      <w:r>
        <w:t xml:space="preserve">. Tighten the pre-placed sutures at the right femoral artery puncture site </w:t>
      </w:r>
      <w:r>
        <w:rPr>
          <w:b/>
        </w:rPr>
        <w:t>[2]</w:t>
      </w:r>
      <w:r>
        <w:t xml:space="preserve">.  </w:t>
      </w:r>
    </w:p>
    <w:p w14:paraId="5BAC6740" w14:textId="58DB67E3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withdrawing the catheter, guidewire, and sheath.  </w:t>
      </w:r>
    </w:p>
    <w:p w14:paraId="0001DA12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>Talent pulling the suture threads and tying them to close the femoral artery site.</w:t>
      </w:r>
    </w:p>
    <w:p w14:paraId="62179384" w14:textId="77777777" w:rsidR="00914815" w:rsidRDefault="00914815" w:rsidP="00914815"/>
    <w:p w14:paraId="3D832AE3" w14:textId="05EA5B2D" w:rsidR="00914815" w:rsidRDefault="00047B27" w:rsidP="00914815">
      <w:pPr>
        <w:pStyle w:val="Narration"/>
        <w:numPr>
          <w:ilvl w:val="1"/>
          <w:numId w:val="3"/>
        </w:numPr>
      </w:pPr>
      <w:r>
        <w:t>Finally, a</w:t>
      </w:r>
      <w:r w:rsidR="00914815">
        <w:t xml:space="preserve">pply direct compression to the puncture site of the left brachial artery to achieve hemostasis </w:t>
      </w:r>
      <w:r w:rsidR="00914815">
        <w:rPr>
          <w:b/>
        </w:rPr>
        <w:t>[1]</w:t>
      </w:r>
      <w:r w:rsidR="00914815">
        <w:t xml:space="preserve"> </w:t>
      </w:r>
      <w:r>
        <w:t>and p</w:t>
      </w:r>
      <w:r w:rsidR="00914815">
        <w:t>lac</w:t>
      </w:r>
      <w:r>
        <w:t>e</w:t>
      </w:r>
      <w:r w:rsidR="00914815">
        <w:t xml:space="preserve"> a compressive dressing over the site </w:t>
      </w:r>
      <w:r w:rsidR="00914815">
        <w:rPr>
          <w:b/>
        </w:rPr>
        <w:t>[2]</w:t>
      </w:r>
      <w:r w:rsidR="00914815">
        <w:t xml:space="preserve">.  </w:t>
      </w:r>
    </w:p>
    <w:p w14:paraId="6C11186F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applying firm pressure over the brachial puncture site using sterile gauze.  </w:t>
      </w:r>
    </w:p>
    <w:p w14:paraId="66E34F96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lastRenderedPageBreak/>
        <w:t>Talent placing and taping a compressive dressing to secure the site.</w:t>
      </w:r>
    </w:p>
    <w:p w14:paraId="397111AC" w14:textId="77777777" w:rsidR="00914815" w:rsidRDefault="00914815" w:rsidP="00914815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39862E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15A5E2E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044E257B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07508">
        <w:rPr>
          <w:rFonts w:cstheme="minorHAnsi"/>
        </w:rPr>
        <w:t>The modified octopus technique closely aligns with the design concept of branched stents</w:t>
      </w:r>
      <w:r>
        <w:rPr>
          <w:rFonts w:cstheme="minorHAnsi"/>
        </w:rPr>
        <w:t xml:space="preserve">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1DFB2A6E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07508">
        <w:rPr>
          <w:rFonts w:cstheme="minorHAnsi"/>
        </w:rPr>
        <w:t xml:space="preserve"> Figure 2</w:t>
      </w:r>
    </w:p>
    <w:p w14:paraId="14396B3D" w14:textId="17F3BD21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07508">
        <w:rPr>
          <w:rFonts w:cstheme="minorHAnsi"/>
        </w:rPr>
        <w:t>Postoperative aortic CTA demonstrated successful exclusion of the thoracoabdominal aortic aneurysm, with unobstructed blood flow within the stent and to the branch arteries</w:t>
      </w:r>
      <w:r>
        <w:rPr>
          <w:rFonts w:cstheme="minorHAnsi"/>
        </w:rPr>
        <w:t xml:space="preserve">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 w:rsidRPr="00E07508">
        <w:rPr>
          <w:rFonts w:cstheme="minorHAnsi"/>
        </w:rPr>
        <w:t>.</w:t>
      </w:r>
    </w:p>
    <w:p w14:paraId="79D3CE29" w14:textId="1BC5D85F" w:rsidR="00495959" w:rsidRPr="00E07508" w:rsidRDefault="00E07508" w:rsidP="00E075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122EC" w14:textId="77777777" w:rsidR="00347B8B" w:rsidRDefault="00347B8B">
      <w:r>
        <w:separator/>
      </w:r>
    </w:p>
    <w:p w14:paraId="42E56DC2" w14:textId="77777777" w:rsidR="00347B8B" w:rsidRDefault="00347B8B"/>
  </w:endnote>
  <w:endnote w:type="continuationSeparator" w:id="0">
    <w:p w14:paraId="6CC0A88D" w14:textId="77777777" w:rsidR="00347B8B" w:rsidRDefault="00347B8B">
      <w:r>
        <w:continuationSeparator/>
      </w:r>
    </w:p>
    <w:p w14:paraId="360F2AA0" w14:textId="77777777" w:rsidR="00347B8B" w:rsidRDefault="00347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imSu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81CFFC" w:rsidR="00ED23F4" w:rsidRPr="00790E8C" w:rsidRDefault="00336C61" w:rsidP="00EF35A0">
    <w:pPr>
      <w:pStyle w:val="Footer"/>
      <w:tabs>
        <w:tab w:val="clear" w:pos="8640"/>
        <w:tab w:val="left" w:pos="573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40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F35A0">
      <w:rPr>
        <w:rFonts w:cstheme="minorHAnsi"/>
      </w:rPr>
      <w:t xml:space="preserve">May </w:t>
    </w:r>
    <w:r w:rsidR="00EF35A0">
      <w:rPr>
        <w:rFonts w:cstheme="minorHAnsi"/>
      </w:rPr>
      <w:t>15</w:t>
    </w:r>
    <w:r w:rsidR="00EF35A0">
      <w:rPr>
        <w:rFonts w:cstheme="minorHAnsi"/>
      </w:rPr>
      <w:t>, 2025</w:t>
    </w:r>
    <w:r w:rsidR="00EF35A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8744A" w14:textId="77777777" w:rsidR="00347B8B" w:rsidRDefault="00347B8B">
      <w:r>
        <w:separator/>
      </w:r>
    </w:p>
    <w:p w14:paraId="2A521C37" w14:textId="77777777" w:rsidR="00347B8B" w:rsidRDefault="00347B8B"/>
  </w:footnote>
  <w:footnote w:type="continuationSeparator" w:id="0">
    <w:p w14:paraId="501BC432" w14:textId="77777777" w:rsidR="00347B8B" w:rsidRDefault="00347B8B">
      <w:r>
        <w:continuationSeparator/>
      </w:r>
    </w:p>
    <w:p w14:paraId="54427F7D" w14:textId="77777777" w:rsidR="00347B8B" w:rsidRDefault="00347B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309CC9" w:rsidR="00336C61" w:rsidRPr="006D3AC7" w:rsidRDefault="00336C61" w:rsidP="00EF35A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1" w:name="_Hlk161771130"/>
    <w:r w:rsidR="00EF35A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ED0"/>
    <w:rsid w:val="000051DE"/>
    <w:rsid w:val="0000605D"/>
    <w:rsid w:val="00010DD0"/>
    <w:rsid w:val="0001266D"/>
    <w:rsid w:val="00012B08"/>
    <w:rsid w:val="00013862"/>
    <w:rsid w:val="00020F61"/>
    <w:rsid w:val="00023E22"/>
    <w:rsid w:val="00024282"/>
    <w:rsid w:val="00024322"/>
    <w:rsid w:val="00024712"/>
    <w:rsid w:val="00025DE9"/>
    <w:rsid w:val="000326C8"/>
    <w:rsid w:val="000326F7"/>
    <w:rsid w:val="0003279B"/>
    <w:rsid w:val="00037828"/>
    <w:rsid w:val="0004142D"/>
    <w:rsid w:val="0004323D"/>
    <w:rsid w:val="00043807"/>
    <w:rsid w:val="00045112"/>
    <w:rsid w:val="00047B27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92C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559"/>
    <w:rsid w:val="002A6FCF"/>
    <w:rsid w:val="002A7F8B"/>
    <w:rsid w:val="002B009A"/>
    <w:rsid w:val="002B025E"/>
    <w:rsid w:val="002B0D88"/>
    <w:rsid w:val="002B26D4"/>
    <w:rsid w:val="002B55D9"/>
    <w:rsid w:val="002B7584"/>
    <w:rsid w:val="002C3290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71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B8B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A4C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5ACE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029"/>
    <w:rsid w:val="004879A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A15"/>
    <w:rsid w:val="00544E06"/>
    <w:rsid w:val="005463CB"/>
    <w:rsid w:val="00547699"/>
    <w:rsid w:val="005562B4"/>
    <w:rsid w:val="0055690A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923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BAF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D6A"/>
    <w:rsid w:val="00710EA3"/>
    <w:rsid w:val="0071156C"/>
    <w:rsid w:val="0071294C"/>
    <w:rsid w:val="00724E3B"/>
    <w:rsid w:val="00730D4A"/>
    <w:rsid w:val="00731E5D"/>
    <w:rsid w:val="0073295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2A7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0358"/>
    <w:rsid w:val="008123C3"/>
    <w:rsid w:val="00816F53"/>
    <w:rsid w:val="00817D9F"/>
    <w:rsid w:val="008270FB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F83"/>
    <w:rsid w:val="008C006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815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950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DE0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0E7"/>
    <w:rsid w:val="00A60320"/>
    <w:rsid w:val="00A622CC"/>
    <w:rsid w:val="00A64D8E"/>
    <w:rsid w:val="00A72FC5"/>
    <w:rsid w:val="00A730E3"/>
    <w:rsid w:val="00A7457A"/>
    <w:rsid w:val="00A77CF6"/>
    <w:rsid w:val="00A84BA8"/>
    <w:rsid w:val="00A84C50"/>
    <w:rsid w:val="00A91283"/>
    <w:rsid w:val="00AA0298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FA1"/>
    <w:rsid w:val="00B07A3B"/>
    <w:rsid w:val="00B13941"/>
    <w:rsid w:val="00B17B09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6A46"/>
    <w:rsid w:val="00B807E5"/>
    <w:rsid w:val="00B81E94"/>
    <w:rsid w:val="00B847A0"/>
    <w:rsid w:val="00B87BC5"/>
    <w:rsid w:val="00B87D12"/>
    <w:rsid w:val="00BA0371"/>
    <w:rsid w:val="00BA2EF5"/>
    <w:rsid w:val="00BA787A"/>
    <w:rsid w:val="00BC3F28"/>
    <w:rsid w:val="00BC6DA7"/>
    <w:rsid w:val="00BC7E90"/>
    <w:rsid w:val="00BD4346"/>
    <w:rsid w:val="00BE051D"/>
    <w:rsid w:val="00BE56E6"/>
    <w:rsid w:val="00BE588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5CDB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149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E33"/>
    <w:rsid w:val="00D13549"/>
    <w:rsid w:val="00D150D8"/>
    <w:rsid w:val="00D251F0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604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C6A"/>
    <w:rsid w:val="00DF307B"/>
    <w:rsid w:val="00DF6EE3"/>
    <w:rsid w:val="00E04EFB"/>
    <w:rsid w:val="00E072C2"/>
    <w:rsid w:val="00E07508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F9D"/>
    <w:rsid w:val="00ED23F4"/>
    <w:rsid w:val="00ED2FBA"/>
    <w:rsid w:val="00ED445B"/>
    <w:rsid w:val="00ED592D"/>
    <w:rsid w:val="00ED6438"/>
    <w:rsid w:val="00EE00CF"/>
    <w:rsid w:val="00EE1E2F"/>
    <w:rsid w:val="00EE39ED"/>
    <w:rsid w:val="00EE4460"/>
    <w:rsid w:val="00EE6470"/>
    <w:rsid w:val="00EF35A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29E7"/>
    <w:rsid w:val="00F563AC"/>
    <w:rsid w:val="00F56A75"/>
    <w:rsid w:val="00F60484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4035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1481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481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4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4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4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4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5569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0440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99D44-CDF2-48F1-94C1-FF05408D3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98</Words>
  <Characters>8021</Characters>
  <Application>Microsoft Office Word</Application>
  <DocSecurity>0</DocSecurity>
  <Lines>20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5T04:26:00Z</dcterms:created>
  <dcterms:modified xsi:type="dcterms:W3CDTF">2025-05-15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